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ysia</w:t>
            </w:r>
            <w:r>
              <w:rPr>
                <w:rFonts w:ascii="Calibri" w:hAnsi="Calibri"/>
                <w:sz w:val="20"/>
              </w:rPr>
              <w:t xml:space="preserve">, N = 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K</w:t>
            </w:r>
            <w:r>
              <w:rPr>
                <w:rFonts w:ascii="Calibri" w:hAnsi="Calibri"/>
                <w:sz w:val="20"/>
              </w:rPr>
              <w:t xml:space="preserve">, N = 1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hooltyp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nese_verna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i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_in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_ma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ultiply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lg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si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ton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da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an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fficultiesm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earnmultiply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ercompari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ercompariso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teownfluenc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0 (7.00, 9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0 (5.63, 8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yslex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hanx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xamanx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m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Pearson's Chi-squared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5T03:24:14Z</dcterms:created>
  <dcterms:modified xsi:type="dcterms:W3CDTF">2024-05-15T0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